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E123F8" w14:textId="3EE5B724" w:rsidR="00A3525D" w:rsidRPr="00D464D8" w:rsidRDefault="002B5ACC" w:rsidP="00D464D8">
      <w:pPr>
        <w:spacing w:line="360" w:lineRule="auto"/>
        <w:jc w:val="center"/>
        <w:rPr>
          <w:rFonts w:asciiTheme="majorBidi" w:hAnsiTheme="majorBidi" w:cstheme="majorBidi"/>
          <w:b/>
          <w:bCs/>
          <w:color w:val="4472C4" w:themeColor="accent1"/>
          <w:sz w:val="36"/>
          <w:szCs w:val="36"/>
          <w:u w:val="single"/>
        </w:rPr>
      </w:pPr>
      <w:r w:rsidRPr="00D464D8">
        <w:rPr>
          <w:rFonts w:asciiTheme="majorBidi" w:hAnsiTheme="majorBidi" w:cstheme="majorBidi"/>
          <w:b/>
          <w:bCs/>
          <w:color w:val="4472C4" w:themeColor="accent1"/>
          <w:sz w:val="36"/>
          <w:szCs w:val="36"/>
          <w:u w:val="single"/>
        </w:rPr>
        <w:t>Cloud Deployment Scenarios</w:t>
      </w:r>
    </w:p>
    <w:p w14:paraId="0DAFB99F" w14:textId="77777777" w:rsidR="002B5ACC" w:rsidRPr="00D464D8" w:rsidRDefault="002B5ACC" w:rsidP="00D464D8">
      <w:pPr>
        <w:spacing w:line="360" w:lineRule="auto"/>
        <w:jc w:val="center"/>
        <w:rPr>
          <w:rFonts w:cstheme="minorHAnsi"/>
          <w:b/>
          <w:bCs/>
          <w:sz w:val="28"/>
          <w:szCs w:val="28"/>
          <w:u w:val="single"/>
        </w:rPr>
      </w:pPr>
    </w:p>
    <w:p w14:paraId="5B799F48" w14:textId="27B44335" w:rsidR="00A3525D" w:rsidRPr="00D464D8" w:rsidRDefault="00A3525D" w:rsidP="00D464D8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b/>
          <w:bCs/>
          <w:sz w:val="28"/>
          <w:szCs w:val="28"/>
        </w:rPr>
      </w:pPr>
      <w:r w:rsidRPr="00D464D8">
        <w:rPr>
          <w:rFonts w:cstheme="minorHAnsi"/>
          <w:b/>
          <w:bCs/>
          <w:sz w:val="28"/>
          <w:szCs w:val="28"/>
        </w:rPr>
        <w:t>Simple Deployment Scenario</w:t>
      </w:r>
      <w:r w:rsidR="002B5ACC" w:rsidRPr="00D464D8">
        <w:rPr>
          <w:rFonts w:cstheme="minorHAnsi"/>
          <w:b/>
          <w:bCs/>
          <w:sz w:val="28"/>
          <w:szCs w:val="28"/>
        </w:rPr>
        <w:t xml:space="preserve"> #1:</w:t>
      </w:r>
    </w:p>
    <w:p w14:paraId="631DC20D" w14:textId="287145E2" w:rsidR="00A3525D" w:rsidRPr="0099407A" w:rsidRDefault="002B5ACC" w:rsidP="00D464D8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8"/>
          <w:szCs w:val="28"/>
        </w:rPr>
      </w:pPr>
      <w:r w:rsidRPr="00D464D8">
        <w:rPr>
          <w:rFonts w:eastAsia="Times New Roman" w:cstheme="minorHAnsi"/>
          <w:color w:val="000000"/>
          <w:sz w:val="28"/>
          <w:szCs w:val="28"/>
        </w:rPr>
        <w:t xml:space="preserve">Deploy the HR-UI-MVC app on </w:t>
      </w:r>
      <w:r w:rsidR="00965D88">
        <w:rPr>
          <w:rFonts w:eastAsia="Times New Roman" w:cstheme="minorHAnsi"/>
          <w:color w:val="000000"/>
          <w:sz w:val="28"/>
          <w:szCs w:val="28"/>
        </w:rPr>
        <w:t>A</w:t>
      </w:r>
      <w:r w:rsidRPr="00D464D8">
        <w:rPr>
          <w:rFonts w:eastAsia="Times New Roman" w:cstheme="minorHAnsi"/>
          <w:color w:val="000000"/>
          <w:sz w:val="28"/>
          <w:szCs w:val="28"/>
        </w:rPr>
        <w:t>zure web app.</w:t>
      </w:r>
    </w:p>
    <w:p w14:paraId="00639449" w14:textId="7BE72123" w:rsidR="0099407A" w:rsidRPr="00D464D8" w:rsidRDefault="0099407A" w:rsidP="0099407A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>The deployment will be Code-based and not a container-based scenario.</w:t>
      </w:r>
    </w:p>
    <w:p w14:paraId="2A46F511" w14:textId="4D5DB940" w:rsidR="002B5ACC" w:rsidRPr="00D464D8" w:rsidRDefault="002B5ACC" w:rsidP="00D464D8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8"/>
          <w:szCs w:val="28"/>
        </w:rPr>
      </w:pPr>
      <w:r w:rsidRPr="00D464D8">
        <w:rPr>
          <w:rFonts w:eastAsia="Times New Roman" w:cstheme="minorHAnsi"/>
          <w:color w:val="000000"/>
          <w:sz w:val="28"/>
          <w:szCs w:val="28"/>
        </w:rPr>
        <w:t>ARM Template to provision the required infra</w:t>
      </w:r>
      <w:r w:rsidR="0099407A">
        <w:rPr>
          <w:rFonts w:eastAsia="Times New Roman" w:cstheme="minorHAnsi"/>
          <w:color w:val="000000"/>
          <w:sz w:val="28"/>
          <w:szCs w:val="28"/>
        </w:rPr>
        <w:t>structure.</w:t>
      </w:r>
    </w:p>
    <w:p w14:paraId="1A6805E3" w14:textId="3BCE7A80" w:rsidR="00D464D8" w:rsidRPr="00325B4A" w:rsidRDefault="00D464D8" w:rsidP="0099407A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8"/>
          <w:szCs w:val="28"/>
        </w:rPr>
      </w:pPr>
      <w:r w:rsidRPr="00D464D8">
        <w:rPr>
          <w:rFonts w:eastAsia="Times New Roman" w:cstheme="minorHAnsi"/>
          <w:color w:val="000000"/>
          <w:sz w:val="28"/>
          <w:szCs w:val="28"/>
        </w:rPr>
        <w:t>To be created as a project of type “Azure Resource Group” under the HR solution</w:t>
      </w:r>
      <w:r w:rsidR="0099407A">
        <w:rPr>
          <w:rFonts w:eastAsia="Times New Roman" w:cstheme="minorHAnsi"/>
          <w:color w:val="000000"/>
          <w:sz w:val="28"/>
          <w:szCs w:val="28"/>
        </w:rPr>
        <w:t>, named “SimpleDeploymentScenario1”</w:t>
      </w:r>
      <w:r w:rsidR="00325B4A">
        <w:rPr>
          <w:rFonts w:eastAsia="Times New Roman" w:cstheme="minorHAnsi"/>
          <w:color w:val="000000"/>
          <w:sz w:val="28"/>
          <w:szCs w:val="28"/>
        </w:rPr>
        <w:t>.</w:t>
      </w:r>
    </w:p>
    <w:p w14:paraId="7B3E49DA" w14:textId="1D440E83" w:rsidR="00325B4A" w:rsidRDefault="00325B4A" w:rsidP="00325B4A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8"/>
          <w:szCs w:val="28"/>
        </w:rPr>
      </w:pPr>
      <w:r w:rsidRPr="00325B4A">
        <w:rPr>
          <w:rFonts w:cstheme="minorHAnsi"/>
          <w:sz w:val="28"/>
          <w:szCs w:val="28"/>
        </w:rPr>
        <w:t>QuickStart templates</w:t>
      </w:r>
      <w:r>
        <w:rPr>
          <w:rFonts w:cstheme="minorHAnsi"/>
          <w:sz w:val="28"/>
          <w:szCs w:val="28"/>
        </w:rPr>
        <w:t xml:space="preserve">: </w:t>
      </w:r>
      <w:hyperlink r:id="rId7" w:history="1">
        <w:r w:rsidRPr="003018A7">
          <w:rPr>
            <w:rStyle w:val="Hyperlink"/>
            <w:rFonts w:cstheme="minorHAnsi"/>
            <w:sz w:val="28"/>
            <w:szCs w:val="28"/>
          </w:rPr>
          <w:t>https://azure.microsoft.com/en-us/resources/templates/</w:t>
        </w:r>
      </w:hyperlink>
    </w:p>
    <w:p w14:paraId="7D445A5E" w14:textId="333EBC2B" w:rsidR="002B5ACC" w:rsidRPr="00D464D8" w:rsidRDefault="002B5ACC" w:rsidP="00D464D8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8"/>
          <w:szCs w:val="28"/>
        </w:rPr>
      </w:pPr>
      <w:r w:rsidRPr="00D464D8">
        <w:rPr>
          <w:rFonts w:eastAsia="Times New Roman" w:cstheme="minorHAnsi"/>
          <w:color w:val="000000"/>
          <w:sz w:val="28"/>
          <w:szCs w:val="28"/>
        </w:rPr>
        <w:t>CI/CD pipeline to run the ARM template</w:t>
      </w:r>
      <w:r w:rsidR="00965D88">
        <w:rPr>
          <w:rFonts w:eastAsia="Times New Roman" w:cstheme="minorHAnsi"/>
          <w:color w:val="000000"/>
          <w:sz w:val="28"/>
          <w:szCs w:val="28"/>
        </w:rPr>
        <w:t>,</w:t>
      </w:r>
      <w:r w:rsidRPr="00D464D8">
        <w:rPr>
          <w:rFonts w:eastAsia="Times New Roman" w:cstheme="minorHAnsi"/>
          <w:color w:val="000000"/>
          <w:sz w:val="28"/>
          <w:szCs w:val="28"/>
        </w:rPr>
        <w:t xml:space="preserve"> then deploy</w:t>
      </w:r>
      <w:r w:rsidR="0067057C">
        <w:rPr>
          <w:rFonts w:eastAsia="Times New Roman" w:cstheme="minorHAnsi"/>
          <w:color w:val="000000"/>
          <w:sz w:val="28"/>
          <w:szCs w:val="28"/>
        </w:rPr>
        <w:t xml:space="preserve"> the app.</w:t>
      </w:r>
      <w:r w:rsidRPr="00D464D8">
        <w:rPr>
          <w:rFonts w:eastAsia="Times New Roman" w:cstheme="minorHAnsi"/>
          <w:color w:val="000000"/>
          <w:sz w:val="28"/>
          <w:szCs w:val="28"/>
        </w:rPr>
        <w:t xml:space="preserve"> on </w:t>
      </w:r>
      <w:r w:rsidR="00965D88">
        <w:rPr>
          <w:rFonts w:eastAsia="Times New Roman" w:cstheme="minorHAnsi"/>
          <w:color w:val="000000"/>
          <w:sz w:val="28"/>
          <w:szCs w:val="28"/>
        </w:rPr>
        <w:t xml:space="preserve">the </w:t>
      </w:r>
      <w:r w:rsidRPr="00D464D8">
        <w:rPr>
          <w:rFonts w:eastAsia="Times New Roman" w:cstheme="minorHAnsi"/>
          <w:color w:val="000000"/>
          <w:sz w:val="28"/>
          <w:szCs w:val="28"/>
        </w:rPr>
        <w:t>“Dev</w:t>
      </w:r>
      <w:r w:rsidR="00965D88">
        <w:rPr>
          <w:rFonts w:eastAsia="Times New Roman" w:cstheme="minorHAnsi"/>
          <w:color w:val="000000"/>
          <w:sz w:val="28"/>
          <w:szCs w:val="28"/>
        </w:rPr>
        <w:t>elopment</w:t>
      </w:r>
      <w:r w:rsidRPr="00D464D8">
        <w:rPr>
          <w:rFonts w:eastAsia="Times New Roman" w:cstheme="minorHAnsi"/>
          <w:color w:val="000000"/>
          <w:sz w:val="28"/>
          <w:szCs w:val="28"/>
        </w:rPr>
        <w:t>” environment.</w:t>
      </w:r>
    </w:p>
    <w:p w14:paraId="1ED676F2" w14:textId="3DB67EC7" w:rsidR="00D464D8" w:rsidRPr="0099407A" w:rsidRDefault="0099407A" w:rsidP="00D464D8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8"/>
          <w:szCs w:val="28"/>
        </w:rPr>
      </w:pPr>
      <w:r>
        <w:rPr>
          <w:rFonts w:eastAsia="Times New Roman" w:cstheme="minorHAnsi"/>
          <w:color w:val="000000"/>
          <w:sz w:val="28"/>
          <w:szCs w:val="28"/>
        </w:rPr>
        <w:t>Create a resource group first from the portal.</w:t>
      </w:r>
    </w:p>
    <w:p w14:paraId="737641A9" w14:textId="073F8A44" w:rsidR="0099407A" w:rsidRDefault="0067057C" w:rsidP="00D464D8">
      <w:pPr>
        <w:pStyle w:val="ListParagraph"/>
        <w:numPr>
          <w:ilvl w:val="2"/>
          <w:numId w:val="3"/>
        </w:numPr>
        <w:spacing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Use the “replace token” to fill the required parameters like (app service name, app name, </w:t>
      </w:r>
      <w:r w:rsidR="00965D88">
        <w:rPr>
          <w:rFonts w:cstheme="minorHAnsi"/>
          <w:sz w:val="28"/>
          <w:szCs w:val="28"/>
        </w:rPr>
        <w:t>SKU</w:t>
      </w:r>
      <w:r>
        <w:rPr>
          <w:rFonts w:cstheme="minorHAnsi"/>
          <w:sz w:val="28"/>
          <w:szCs w:val="28"/>
        </w:rPr>
        <w:t>, …)</w:t>
      </w:r>
    </w:p>
    <w:p w14:paraId="2BA7FB64" w14:textId="539F73D1" w:rsidR="00965D88" w:rsidRDefault="00965D88" w:rsidP="00965D88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Update the ARM template to provision a new SQL server database.</w:t>
      </w:r>
    </w:p>
    <w:p w14:paraId="684C8DE5" w14:textId="26CA9C8C" w:rsidR="00965D88" w:rsidRPr="00D464D8" w:rsidRDefault="00965D88" w:rsidP="00965D88">
      <w:pPr>
        <w:pStyle w:val="ListParagraph"/>
        <w:numPr>
          <w:ilvl w:val="1"/>
          <w:numId w:val="3"/>
        </w:numPr>
        <w:spacing w:line="36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Update the ARM template to change the Web App. SKU and create a new “Staging” Environment.</w:t>
      </w:r>
    </w:p>
    <w:p w14:paraId="298BF83B" w14:textId="77777777" w:rsidR="002B5ACC" w:rsidRPr="00D464D8" w:rsidRDefault="002B5ACC" w:rsidP="00D464D8">
      <w:pPr>
        <w:pStyle w:val="ListParagraph"/>
        <w:spacing w:line="360" w:lineRule="auto"/>
        <w:ind w:left="1440"/>
        <w:rPr>
          <w:rFonts w:cstheme="minorHAnsi"/>
          <w:sz w:val="28"/>
          <w:szCs w:val="28"/>
        </w:rPr>
      </w:pPr>
    </w:p>
    <w:p w14:paraId="4F0668DE" w14:textId="74DC7530" w:rsidR="00A3525D" w:rsidRPr="00D464D8" w:rsidRDefault="002B5ACC" w:rsidP="00D464D8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b/>
          <w:bCs/>
          <w:sz w:val="28"/>
          <w:szCs w:val="28"/>
        </w:rPr>
      </w:pPr>
      <w:r w:rsidRPr="00D464D8">
        <w:rPr>
          <w:rFonts w:cstheme="minorHAnsi"/>
          <w:b/>
          <w:bCs/>
          <w:sz w:val="28"/>
          <w:szCs w:val="28"/>
        </w:rPr>
        <w:t>Simple Deployment Scenario #2:</w:t>
      </w:r>
    </w:p>
    <w:p w14:paraId="6FD631C0" w14:textId="4881A531" w:rsidR="00965D88" w:rsidRPr="00965D88" w:rsidRDefault="00965D88" w:rsidP="00965D88">
      <w:pPr>
        <w:pStyle w:val="ListParagraph"/>
        <w:numPr>
          <w:ilvl w:val="0"/>
          <w:numId w:val="4"/>
        </w:numPr>
        <w:spacing w:line="360" w:lineRule="auto"/>
        <w:rPr>
          <w:rFonts w:eastAsia="Times New Roman" w:cstheme="minorHAnsi"/>
          <w:color w:val="000000"/>
          <w:sz w:val="28"/>
          <w:szCs w:val="28"/>
        </w:rPr>
      </w:pPr>
    </w:p>
    <w:p w14:paraId="1FA6B9DC" w14:textId="77777777" w:rsidR="002B5ACC" w:rsidRPr="00D464D8" w:rsidRDefault="002B5ACC" w:rsidP="00D464D8">
      <w:pPr>
        <w:pStyle w:val="ListParagraph"/>
        <w:spacing w:line="360" w:lineRule="auto"/>
        <w:ind w:left="1440"/>
        <w:rPr>
          <w:rFonts w:eastAsia="Times New Roman" w:cstheme="minorHAnsi"/>
          <w:color w:val="000000"/>
          <w:sz w:val="28"/>
          <w:szCs w:val="28"/>
        </w:rPr>
      </w:pPr>
    </w:p>
    <w:p w14:paraId="6D9298BB" w14:textId="79F769AA" w:rsidR="002B5ACC" w:rsidRPr="00D464D8" w:rsidRDefault="002B5ACC" w:rsidP="00D464D8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b/>
          <w:bCs/>
          <w:sz w:val="28"/>
          <w:szCs w:val="28"/>
        </w:rPr>
      </w:pPr>
      <w:r w:rsidRPr="00D464D8">
        <w:rPr>
          <w:rFonts w:cstheme="minorHAnsi"/>
          <w:b/>
          <w:bCs/>
          <w:sz w:val="28"/>
          <w:szCs w:val="28"/>
        </w:rPr>
        <w:t>Simple Deployment Scenario #3:</w:t>
      </w:r>
    </w:p>
    <w:p w14:paraId="1B5F47A0" w14:textId="590AE153" w:rsidR="00A3525D" w:rsidRPr="00D464D8" w:rsidRDefault="00A3525D" w:rsidP="00D464D8">
      <w:pPr>
        <w:pStyle w:val="ListParagraph"/>
        <w:numPr>
          <w:ilvl w:val="0"/>
          <w:numId w:val="5"/>
        </w:numPr>
        <w:spacing w:line="360" w:lineRule="auto"/>
        <w:rPr>
          <w:rFonts w:eastAsia="Times New Roman" w:cstheme="minorHAnsi"/>
          <w:color w:val="000000"/>
          <w:sz w:val="28"/>
          <w:szCs w:val="28"/>
        </w:rPr>
      </w:pPr>
    </w:p>
    <w:p w14:paraId="7B6F30F1" w14:textId="1CE982BB" w:rsidR="002B5ACC" w:rsidRPr="00D464D8" w:rsidRDefault="002B5ACC" w:rsidP="00D464D8">
      <w:pPr>
        <w:pStyle w:val="ListParagraph"/>
        <w:spacing w:line="360" w:lineRule="auto"/>
        <w:ind w:left="1440"/>
        <w:rPr>
          <w:rFonts w:eastAsia="Times New Roman" w:cstheme="minorHAnsi"/>
          <w:color w:val="000000"/>
          <w:sz w:val="28"/>
          <w:szCs w:val="28"/>
        </w:rPr>
      </w:pPr>
    </w:p>
    <w:p w14:paraId="3C5E42E4" w14:textId="309D412E" w:rsidR="002B5ACC" w:rsidRPr="00D464D8" w:rsidRDefault="002B5ACC" w:rsidP="00D464D8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b/>
          <w:bCs/>
          <w:sz w:val="28"/>
          <w:szCs w:val="28"/>
        </w:rPr>
      </w:pPr>
      <w:r w:rsidRPr="00D464D8">
        <w:rPr>
          <w:rFonts w:cstheme="minorHAnsi"/>
          <w:b/>
          <w:bCs/>
          <w:sz w:val="28"/>
          <w:szCs w:val="28"/>
        </w:rPr>
        <w:t>Simple Deployment Scenario #4:</w:t>
      </w:r>
    </w:p>
    <w:p w14:paraId="4548F1D6" w14:textId="0B19011D" w:rsidR="002B5ACC" w:rsidRPr="00D464D8" w:rsidRDefault="002B5ACC" w:rsidP="00D464D8">
      <w:pPr>
        <w:pStyle w:val="ListParagraph"/>
        <w:numPr>
          <w:ilvl w:val="1"/>
          <w:numId w:val="2"/>
        </w:numPr>
        <w:spacing w:line="360" w:lineRule="auto"/>
        <w:rPr>
          <w:rFonts w:eastAsia="Times New Roman" w:cstheme="minorHAnsi"/>
          <w:color w:val="000000"/>
          <w:sz w:val="28"/>
          <w:szCs w:val="28"/>
        </w:rPr>
      </w:pPr>
    </w:p>
    <w:p w14:paraId="1C2D260A" w14:textId="77777777" w:rsidR="002B5ACC" w:rsidRPr="00D464D8" w:rsidRDefault="002B5ACC" w:rsidP="00D464D8">
      <w:pPr>
        <w:pStyle w:val="ListParagraph"/>
        <w:spacing w:line="360" w:lineRule="auto"/>
        <w:ind w:left="1440"/>
        <w:rPr>
          <w:rFonts w:eastAsia="Times New Roman" w:cstheme="minorHAnsi"/>
          <w:color w:val="000000"/>
          <w:sz w:val="28"/>
          <w:szCs w:val="28"/>
        </w:rPr>
      </w:pPr>
    </w:p>
    <w:p w14:paraId="21AA3D5E" w14:textId="627ADD26" w:rsidR="002B5ACC" w:rsidRPr="00D464D8" w:rsidRDefault="002B5ACC" w:rsidP="00D464D8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b/>
          <w:bCs/>
          <w:sz w:val="28"/>
          <w:szCs w:val="28"/>
        </w:rPr>
      </w:pPr>
      <w:r w:rsidRPr="00D464D8">
        <w:rPr>
          <w:rFonts w:cstheme="minorHAnsi"/>
          <w:b/>
          <w:bCs/>
          <w:sz w:val="28"/>
          <w:szCs w:val="28"/>
        </w:rPr>
        <w:t>Medium Deployment Scenario #1:</w:t>
      </w:r>
    </w:p>
    <w:p w14:paraId="1E82D6F8" w14:textId="1E5F5AE2" w:rsidR="002B5ACC" w:rsidRPr="00D464D8" w:rsidRDefault="002B5ACC" w:rsidP="00D464D8">
      <w:pPr>
        <w:pStyle w:val="ListParagraph"/>
        <w:numPr>
          <w:ilvl w:val="1"/>
          <w:numId w:val="2"/>
        </w:numPr>
        <w:spacing w:line="360" w:lineRule="auto"/>
        <w:rPr>
          <w:rFonts w:eastAsia="Times New Roman" w:cstheme="minorHAnsi"/>
          <w:color w:val="000000"/>
          <w:sz w:val="28"/>
          <w:szCs w:val="28"/>
        </w:rPr>
      </w:pPr>
    </w:p>
    <w:p w14:paraId="4B2E5F9A" w14:textId="4D166612" w:rsidR="002B5ACC" w:rsidRPr="00D464D8" w:rsidRDefault="002B5ACC" w:rsidP="00D464D8">
      <w:pPr>
        <w:spacing w:line="360" w:lineRule="auto"/>
        <w:rPr>
          <w:sz w:val="28"/>
          <w:szCs w:val="28"/>
        </w:rPr>
      </w:pPr>
    </w:p>
    <w:p w14:paraId="6F56932F" w14:textId="67595953" w:rsidR="002B5ACC" w:rsidRPr="00D464D8" w:rsidRDefault="002B5ACC" w:rsidP="00D464D8">
      <w:pPr>
        <w:spacing w:line="360" w:lineRule="auto"/>
        <w:rPr>
          <w:sz w:val="28"/>
          <w:szCs w:val="28"/>
        </w:rPr>
      </w:pPr>
    </w:p>
    <w:p w14:paraId="69C4AAAE" w14:textId="38D4B3C5" w:rsidR="002B5ACC" w:rsidRPr="00D464D8" w:rsidRDefault="002B5ACC" w:rsidP="00D464D8">
      <w:pPr>
        <w:spacing w:line="360" w:lineRule="auto"/>
        <w:rPr>
          <w:sz w:val="28"/>
          <w:szCs w:val="28"/>
        </w:rPr>
      </w:pPr>
    </w:p>
    <w:p w14:paraId="53016F3F" w14:textId="7915A631" w:rsidR="002B5ACC" w:rsidRPr="00D464D8" w:rsidRDefault="002B5ACC" w:rsidP="00D464D8">
      <w:pPr>
        <w:spacing w:line="360" w:lineRule="auto"/>
        <w:rPr>
          <w:sz w:val="28"/>
          <w:szCs w:val="28"/>
        </w:rPr>
      </w:pPr>
    </w:p>
    <w:p w14:paraId="4E958BA1" w14:textId="5A1A73A2" w:rsidR="002B5ACC" w:rsidRPr="00D464D8" w:rsidRDefault="002B5ACC" w:rsidP="00D464D8">
      <w:pPr>
        <w:spacing w:line="360" w:lineRule="auto"/>
        <w:rPr>
          <w:sz w:val="28"/>
          <w:szCs w:val="28"/>
        </w:rPr>
      </w:pPr>
    </w:p>
    <w:p w14:paraId="43D2E704" w14:textId="0CF56424" w:rsidR="002B5ACC" w:rsidRPr="00D464D8" w:rsidRDefault="002B5ACC" w:rsidP="00D464D8">
      <w:pPr>
        <w:spacing w:line="360" w:lineRule="auto"/>
        <w:rPr>
          <w:sz w:val="28"/>
          <w:szCs w:val="28"/>
        </w:rPr>
      </w:pPr>
    </w:p>
    <w:p w14:paraId="3D0F6AD5" w14:textId="77777777" w:rsidR="002B5ACC" w:rsidRPr="00D464D8" w:rsidRDefault="002B5ACC" w:rsidP="00D464D8">
      <w:pPr>
        <w:spacing w:line="360" w:lineRule="auto"/>
        <w:rPr>
          <w:sz w:val="28"/>
          <w:szCs w:val="28"/>
        </w:rPr>
      </w:pPr>
    </w:p>
    <w:sectPr w:rsidR="002B5ACC" w:rsidRPr="00D464D8" w:rsidSect="002B5ACC">
      <w:footerReference w:type="even" r:id="rId8"/>
      <w:footerReference w:type="first" r:id="rId9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C5E3A9" w14:textId="77777777" w:rsidR="005014CA" w:rsidRDefault="005014CA" w:rsidP="00A3525D">
      <w:pPr>
        <w:spacing w:after="0" w:line="240" w:lineRule="auto"/>
      </w:pPr>
      <w:r>
        <w:separator/>
      </w:r>
    </w:p>
  </w:endnote>
  <w:endnote w:type="continuationSeparator" w:id="0">
    <w:p w14:paraId="29AB7D81" w14:textId="77777777" w:rsidR="005014CA" w:rsidRDefault="005014CA" w:rsidP="00A352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430ABA" w14:textId="77777777" w:rsidR="00A3525D" w:rsidRDefault="00A3525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C52FCF1" wp14:editId="06BE81AC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4605" b="6985"/>
              <wp:wrapSquare wrapText="bothSides"/>
              <wp:docPr id="2" name="Text Box 2" descr="Internal-داخلي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B44761" w14:textId="77777777" w:rsidR="00A3525D" w:rsidRPr="00A3525D" w:rsidRDefault="00A3525D">
                          <w:pPr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</w:pPr>
                          <w:r w:rsidRPr="00A3525D"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  <w:t>Internal-</w:t>
                          </w:r>
                          <w:r w:rsidRPr="00A3525D"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  <w:rtl/>
                            </w:rPr>
                            <w:t>داخلي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C52FCF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Internal-داخلي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" filled="f" stroked="f">
              <v:textbox style="mso-fit-shape-to-text:t" inset="5pt,0,0,0">
                <w:txbxContent>
                  <w:p w14:paraId="29B44761" w14:textId="77777777" w:rsidR="00A3525D" w:rsidRPr="00A3525D" w:rsidRDefault="00A3525D">
                    <w:pPr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</w:pPr>
                    <w:r w:rsidRPr="00A3525D"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  <w:t>Internal-</w:t>
                    </w:r>
                    <w:r w:rsidRPr="00A3525D"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  <w:rtl/>
                      </w:rPr>
                      <w:t>داخل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D4A096" w14:textId="77777777" w:rsidR="00A3525D" w:rsidRDefault="00A3525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E1CB7E3" wp14:editId="2EC775D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14605" b="6985"/>
              <wp:wrapSquare wrapText="bothSides"/>
              <wp:docPr id="1" name="Text Box 1" descr="Internal-داخلي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0105BC" w14:textId="77777777" w:rsidR="00A3525D" w:rsidRPr="00A3525D" w:rsidRDefault="00A3525D">
                          <w:pPr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</w:pPr>
                          <w:r w:rsidRPr="00A3525D"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</w:rPr>
                            <w:t>Internal-</w:t>
                          </w:r>
                          <w:r w:rsidRPr="00A3525D">
                            <w:rPr>
                              <w:rFonts w:ascii="Calibri" w:eastAsia="Calibri" w:hAnsi="Calibri" w:cs="Calibri"/>
                              <w:color w:val="FF0000"/>
                              <w:sz w:val="28"/>
                              <w:szCs w:val="28"/>
                              <w:rtl/>
                            </w:rPr>
                            <w:t>داخلي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E1CB7E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Internal-داخلي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" filled="f" stroked="f">
              <v:textbox style="mso-fit-shape-to-text:t" inset="5pt,0,0,0">
                <w:txbxContent>
                  <w:p w14:paraId="350105BC" w14:textId="77777777" w:rsidR="00A3525D" w:rsidRPr="00A3525D" w:rsidRDefault="00A3525D">
                    <w:pPr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</w:pPr>
                    <w:r w:rsidRPr="00A3525D"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</w:rPr>
                      <w:t>Internal-</w:t>
                    </w:r>
                    <w:r w:rsidRPr="00A3525D">
                      <w:rPr>
                        <w:rFonts w:ascii="Calibri" w:eastAsia="Calibri" w:hAnsi="Calibri" w:cs="Calibri"/>
                        <w:color w:val="FF0000"/>
                        <w:sz w:val="28"/>
                        <w:szCs w:val="28"/>
                        <w:rtl/>
                      </w:rPr>
                      <w:t>داخلي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310D36" w14:textId="77777777" w:rsidR="005014CA" w:rsidRDefault="005014CA" w:rsidP="00A3525D">
      <w:pPr>
        <w:spacing w:after="0" w:line="240" w:lineRule="auto"/>
      </w:pPr>
      <w:r>
        <w:separator/>
      </w:r>
    </w:p>
  </w:footnote>
  <w:footnote w:type="continuationSeparator" w:id="0">
    <w:p w14:paraId="1625EA76" w14:textId="77777777" w:rsidR="005014CA" w:rsidRDefault="005014CA" w:rsidP="00A352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B70F9C"/>
    <w:multiLevelType w:val="hybridMultilevel"/>
    <w:tmpl w:val="13C0170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280890"/>
    <w:multiLevelType w:val="hybridMultilevel"/>
    <w:tmpl w:val="BCC2D36A"/>
    <w:lvl w:ilvl="0" w:tplc="FEE093A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C419D0"/>
    <w:multiLevelType w:val="hybridMultilevel"/>
    <w:tmpl w:val="B18255AE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99E570C"/>
    <w:multiLevelType w:val="hybridMultilevel"/>
    <w:tmpl w:val="A2066EA4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4604589"/>
    <w:multiLevelType w:val="hybridMultilevel"/>
    <w:tmpl w:val="8BF0ED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NTOwNDc3MjQxN7ZU0lEKTi0uzszPAykwqgUA06Kt4CwAAAA="/>
  </w:docVars>
  <w:rsids>
    <w:rsidRoot w:val="00A3525D"/>
    <w:rsid w:val="002B5ACC"/>
    <w:rsid w:val="00306098"/>
    <w:rsid w:val="00325B4A"/>
    <w:rsid w:val="005014CA"/>
    <w:rsid w:val="0067057C"/>
    <w:rsid w:val="008B256B"/>
    <w:rsid w:val="00965D88"/>
    <w:rsid w:val="0099407A"/>
    <w:rsid w:val="00996344"/>
    <w:rsid w:val="00A3525D"/>
    <w:rsid w:val="00A4652A"/>
    <w:rsid w:val="00C76F57"/>
    <w:rsid w:val="00D464D8"/>
    <w:rsid w:val="00FD5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56D72C"/>
  <w15:chartTrackingRefBased/>
  <w15:docId w15:val="{508E24A4-F0D8-4508-A425-0B6277D1E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525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525D"/>
  </w:style>
  <w:style w:type="paragraph" w:styleId="Footer">
    <w:name w:val="footer"/>
    <w:basedOn w:val="Normal"/>
    <w:link w:val="FooterChar"/>
    <w:uiPriority w:val="99"/>
    <w:unhideWhenUsed/>
    <w:rsid w:val="00A3525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25D"/>
  </w:style>
  <w:style w:type="table" w:styleId="GridTable4-Accent5">
    <w:name w:val="Grid Table 4 Accent 5"/>
    <w:basedOn w:val="TableNormal"/>
    <w:uiPriority w:val="49"/>
    <w:rsid w:val="00A3525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A3525D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ListParagraph">
    <w:name w:val="List Paragraph"/>
    <w:basedOn w:val="Normal"/>
    <w:uiPriority w:val="34"/>
    <w:qFormat/>
    <w:rsid w:val="00A3525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5B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5B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983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azure.microsoft.com/en-us/resources/template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0</TotalTime>
  <Pages>2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</dc:creator>
  <cp:keywords/>
  <dc:description/>
  <cp:lastModifiedBy>Mohamed</cp:lastModifiedBy>
  <cp:revision>8</cp:revision>
  <dcterms:created xsi:type="dcterms:W3CDTF">2021-07-07T17:46:00Z</dcterms:created>
  <dcterms:modified xsi:type="dcterms:W3CDTF">2021-07-09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1,2,3</vt:lpwstr>
  </property>
  <property fmtid="{D5CDD505-2E9C-101B-9397-08002B2CF9AE}" pid="3" name="ClassificationContentMarkingFooterFontProps">
    <vt:lpwstr>#ff0000,14,Calibri</vt:lpwstr>
  </property>
  <property fmtid="{D5CDD505-2E9C-101B-9397-08002B2CF9AE}" pid="4" name="ClassificationContentMarkingFooterText">
    <vt:lpwstr>Internal-داخلي</vt:lpwstr>
  </property>
  <property fmtid="{D5CDD505-2E9C-101B-9397-08002B2CF9AE}" pid="5" name="MSIP_Label_4c186a16-4d82-4cc4-9615-3d373759c072_Enabled">
    <vt:lpwstr>true</vt:lpwstr>
  </property>
  <property fmtid="{D5CDD505-2E9C-101B-9397-08002B2CF9AE}" pid="6" name="MSIP_Label_4c186a16-4d82-4cc4-9615-3d373759c072_SetDate">
    <vt:lpwstr>2021-07-07T17:46:02Z</vt:lpwstr>
  </property>
  <property fmtid="{D5CDD505-2E9C-101B-9397-08002B2CF9AE}" pid="7" name="MSIP_Label_4c186a16-4d82-4cc4-9615-3d373759c072_Method">
    <vt:lpwstr>Standard</vt:lpwstr>
  </property>
  <property fmtid="{D5CDD505-2E9C-101B-9397-08002B2CF9AE}" pid="8" name="MSIP_Label_4c186a16-4d82-4cc4-9615-3d373759c072_Name">
    <vt:lpwstr>Internal</vt:lpwstr>
  </property>
  <property fmtid="{D5CDD505-2E9C-101B-9397-08002B2CF9AE}" pid="9" name="MSIP_Label_4c186a16-4d82-4cc4-9615-3d373759c072_SiteId">
    <vt:lpwstr>b9c70ecd-4404-43a8-8924-be54c3f81ae1</vt:lpwstr>
  </property>
  <property fmtid="{D5CDD505-2E9C-101B-9397-08002B2CF9AE}" pid="10" name="MSIP_Label_4c186a16-4d82-4cc4-9615-3d373759c072_ActionId">
    <vt:lpwstr>2d20540d-dca1-48c0-9768-1e39fe0ef55b</vt:lpwstr>
  </property>
  <property fmtid="{D5CDD505-2E9C-101B-9397-08002B2CF9AE}" pid="11" name="MSIP_Label_4c186a16-4d82-4cc4-9615-3d373759c072_ContentBits">
    <vt:lpwstr>2</vt:lpwstr>
  </property>
</Properties>
</file>